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EB1146" w14:textId="1CF6F4C7" w:rsidR="00EA237D" w:rsidRDefault="004E5D03" w:rsidP="00EA237D">
      <w:pPr>
        <w:pStyle w:val="StandardWeb"/>
        <w:shd w:val="clear" w:color="auto" w:fill="FFFFFF"/>
        <w:spacing w:before="0" w:beforeAutospacing="0"/>
        <w:rPr>
          <w:rFonts w:ascii="Arial" w:hAnsi="Arial" w:cs="Arial"/>
          <w:b/>
          <w:iCs/>
          <w:color w:val="000000"/>
          <w:sz w:val="20"/>
          <w:szCs w:val="20"/>
        </w:rPr>
      </w:pPr>
      <w:r w:rsidRPr="004E5D03">
        <w:rPr>
          <w:rFonts w:ascii="Arial" w:hAnsi="Arial" w:cs="Arial"/>
          <w:b/>
          <w:iCs/>
          <w:color w:val="000000"/>
          <w:sz w:val="20"/>
          <w:szCs w:val="20"/>
        </w:rPr>
        <w:t>Offre spéciale sur les masques de protection</w:t>
      </w:r>
    </w:p>
    <w:p w14:paraId="4A02A204" w14:textId="42B55098" w:rsidR="00F24BC1" w:rsidRPr="007C1BCF" w:rsidRDefault="00F24BC1" w:rsidP="00F24BC1">
      <w:pPr>
        <w:pStyle w:val="StandardWeb"/>
        <w:shd w:val="clear" w:color="auto" w:fill="FFFFFF"/>
        <w:spacing w:before="0" w:beforeAutospacing="0"/>
        <w:rPr>
          <w:rFonts w:ascii="Arial" w:hAnsi="Arial" w:cs="Arial"/>
          <w:b/>
          <w:iCs/>
          <w:color w:val="000000"/>
          <w:sz w:val="20"/>
          <w:szCs w:val="20"/>
        </w:rPr>
      </w:pPr>
    </w:p>
    <w:tbl>
      <w:tblPr>
        <w:tblStyle w:val="Tabellenraster"/>
        <w:tblW w:w="14312" w:type="dxa"/>
        <w:tblLayout w:type="fixed"/>
        <w:tblLook w:val="04A0" w:firstRow="1" w:lastRow="0" w:firstColumn="1" w:lastColumn="0" w:noHBand="0" w:noVBand="1"/>
      </w:tblPr>
      <w:tblGrid>
        <w:gridCol w:w="3114"/>
        <w:gridCol w:w="11198"/>
      </w:tblGrid>
      <w:tr w:rsidR="00F24BC1" w:rsidRPr="00170485" w14:paraId="1DC71973" w14:textId="77777777" w:rsidTr="00BF1183">
        <w:tc>
          <w:tcPr>
            <w:tcW w:w="3114" w:type="dxa"/>
            <w:shd w:val="clear" w:color="auto" w:fill="BDD6EE" w:themeFill="accent1" w:themeFillTint="66"/>
          </w:tcPr>
          <w:p w14:paraId="620E4965" w14:textId="4E250BB2" w:rsidR="00F24BC1" w:rsidRPr="00170485" w:rsidRDefault="00201B4D" w:rsidP="00BF1183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</w:rPr>
            </w:pPr>
            <w:r w:rsidRPr="00201B4D"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</w:rPr>
              <w:t>nombre de caractères</w:t>
            </w:r>
          </w:p>
        </w:tc>
        <w:tc>
          <w:tcPr>
            <w:tcW w:w="11198" w:type="dxa"/>
            <w:shd w:val="clear" w:color="auto" w:fill="BDD6EE" w:themeFill="accent1" w:themeFillTint="66"/>
          </w:tcPr>
          <w:p w14:paraId="59228EA4" w14:textId="428B5565" w:rsidR="00F24BC1" w:rsidRPr="00170485" w:rsidRDefault="00201B4D" w:rsidP="00BF1183">
            <w:pPr>
              <w:autoSpaceDE w:val="0"/>
              <w:autoSpaceDN w:val="0"/>
              <w:rPr>
                <w:rFonts w:ascii="Arial" w:hAnsi="Arial" w:cs="Arial"/>
                <w:b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sz w:val="16"/>
                <w:szCs w:val="20"/>
                <w:lang w:val="de-CH"/>
              </w:rPr>
              <w:t>t</w:t>
            </w:r>
            <w:r w:rsidR="00A01F16">
              <w:rPr>
                <w:rFonts w:ascii="Arial" w:hAnsi="Arial" w:cs="Arial"/>
                <w:b/>
                <w:sz w:val="16"/>
                <w:szCs w:val="20"/>
                <w:lang w:val="de-CH"/>
              </w:rPr>
              <w:t>exte</w:t>
            </w:r>
          </w:p>
        </w:tc>
      </w:tr>
      <w:tr w:rsidR="00F24BC1" w:rsidRPr="00F60D3A" w14:paraId="49C85C7C" w14:textId="77777777" w:rsidTr="00BF1183">
        <w:tc>
          <w:tcPr>
            <w:tcW w:w="3114" w:type="dxa"/>
          </w:tcPr>
          <w:p w14:paraId="7A280B85" w14:textId="6ED4D506" w:rsidR="00F24BC1" w:rsidRPr="00170485" w:rsidRDefault="00F24BC1" w:rsidP="00BF1183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br/>
            </w:r>
            <w:r w:rsidR="00A01F16">
              <w:rPr>
                <w:rFonts w:ascii="Arial" w:hAnsi="Arial" w:cs="Arial"/>
                <w:sz w:val="16"/>
                <w:szCs w:val="20"/>
              </w:rPr>
              <w:t>Titre</w:t>
            </w:r>
            <w:r w:rsidRPr="00170485">
              <w:rPr>
                <w:rFonts w:ascii="Arial" w:hAnsi="Arial" w:cs="Arial"/>
                <w:sz w:val="16"/>
                <w:szCs w:val="20"/>
              </w:rPr>
              <w:t xml:space="preserve">: 60 </w:t>
            </w:r>
            <w:r w:rsidR="00A01F16">
              <w:rPr>
                <w:rFonts w:ascii="Arial" w:hAnsi="Arial" w:cs="Arial"/>
                <w:sz w:val="16"/>
                <w:szCs w:val="20"/>
              </w:rPr>
              <w:t>Caractère</w:t>
            </w:r>
          </w:p>
          <w:p w14:paraId="6D4ED6BD" w14:textId="28C13550" w:rsidR="00F24BC1" w:rsidRPr="00170485" w:rsidRDefault="00A01F16" w:rsidP="00BF1183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t>Texte</w:t>
            </w:r>
            <w:r w:rsidR="00F24BC1" w:rsidRPr="00170485">
              <w:rPr>
                <w:rFonts w:ascii="Arial" w:hAnsi="Arial" w:cs="Arial"/>
                <w:sz w:val="16"/>
                <w:szCs w:val="20"/>
              </w:rPr>
              <w:t xml:space="preserve">: 400 </w:t>
            </w:r>
            <w:r>
              <w:rPr>
                <w:rFonts w:ascii="Arial" w:hAnsi="Arial" w:cs="Arial"/>
                <w:sz w:val="16"/>
                <w:szCs w:val="20"/>
              </w:rPr>
              <w:t>Caractère</w:t>
            </w:r>
          </w:p>
        </w:tc>
        <w:tc>
          <w:tcPr>
            <w:tcW w:w="11198" w:type="dxa"/>
          </w:tcPr>
          <w:p w14:paraId="4F80062C" w14:textId="33D00E3E" w:rsidR="00C932AC" w:rsidRDefault="00993303" w:rsidP="00AC565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br/>
            </w:r>
            <w:r w:rsidR="00C932AC" w:rsidRPr="00C932AC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Masque obligatoire - protégez-vous et les autres dans les transports publics </w:t>
            </w:r>
          </w:p>
          <w:p w14:paraId="04910062" w14:textId="4FBF29CD" w:rsidR="00F24BC1" w:rsidRPr="00050641" w:rsidRDefault="00AC5651" w:rsidP="00AC5651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Lyreco </w:t>
            </w:r>
            <w:r w:rsidR="00C932AC" w:rsidRPr="00C932AC">
              <w:rPr>
                <w:rFonts w:ascii="Arial" w:hAnsi="Arial" w:cs="Arial"/>
                <w:sz w:val="16"/>
                <w:szCs w:val="20"/>
                <w:lang w:val="fr-CH"/>
              </w:rPr>
              <w:t xml:space="preserve">protège </w:t>
            </w:r>
            <w:r w:rsidR="00C932AC">
              <w:rPr>
                <w:rFonts w:ascii="Arial" w:hAnsi="Arial" w:cs="Arial"/>
                <w:sz w:val="16"/>
                <w:szCs w:val="20"/>
                <w:lang w:val="fr-CH"/>
              </w:rPr>
              <w:t xml:space="preserve">vous </w:t>
            </w:r>
            <w:r w:rsidR="00C932AC" w:rsidRPr="00C932AC">
              <w:rPr>
                <w:rFonts w:ascii="Arial" w:hAnsi="Arial" w:cs="Arial"/>
                <w:sz w:val="16"/>
                <w:szCs w:val="20"/>
                <w:lang w:val="fr-CH"/>
              </w:rPr>
              <w:t>et les autres dans les transports publics</w:t>
            </w:r>
            <w:r w:rsidR="00C932AC" w:rsidRPr="00C932AC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>à prix spécia</w:t>
            </w:r>
            <w:r w:rsidR="00254277">
              <w:rPr>
                <w:rFonts w:ascii="Arial" w:hAnsi="Arial" w:cs="Arial"/>
                <w:sz w:val="16"/>
                <w:szCs w:val="20"/>
                <w:lang w:val="fr-CH"/>
              </w:rPr>
              <w:t>l</w:t>
            </w:r>
            <w:r w:rsidR="00C932AC">
              <w:rPr>
                <w:rFonts w:ascii="Arial" w:hAnsi="Arial" w:cs="Arial"/>
                <w:sz w:val="16"/>
                <w:szCs w:val="20"/>
                <w:lang w:val="fr-CH"/>
              </w:rPr>
              <w:t>.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 Command</w:t>
            </w:r>
            <w:r w:rsidR="00120401">
              <w:rPr>
                <w:rFonts w:ascii="Arial" w:hAnsi="Arial" w:cs="Arial"/>
                <w:sz w:val="16"/>
                <w:szCs w:val="20"/>
                <w:lang w:val="fr-CH"/>
              </w:rPr>
              <w:t>ez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 aujourd'hui</w:t>
            </w:r>
            <w:r w:rsidR="00120401">
              <w:rPr>
                <w:rFonts w:ascii="Arial" w:hAnsi="Arial" w:cs="Arial"/>
                <w:sz w:val="16"/>
                <w:szCs w:val="20"/>
                <w:lang w:val="fr-CH"/>
              </w:rPr>
              <w:t xml:space="preserve"> </w:t>
            </w:r>
            <w:r w:rsidR="00C932AC" w:rsidRPr="00AC5651">
              <w:rPr>
                <w:rFonts w:ascii="Arial" w:hAnsi="Arial" w:cs="Arial"/>
                <w:sz w:val="16"/>
                <w:szCs w:val="20"/>
                <w:lang w:val="fr-CH"/>
              </w:rPr>
              <w:t>de</w:t>
            </w:r>
            <w:r w:rsidR="00F107CF">
              <w:rPr>
                <w:rFonts w:ascii="Arial" w:hAnsi="Arial" w:cs="Arial"/>
                <w:sz w:val="16"/>
                <w:szCs w:val="20"/>
                <w:lang w:val="fr-CH"/>
              </w:rPr>
              <w:t>s</w:t>
            </w:r>
            <w:r w:rsidR="00C932AC"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 masques </w:t>
            </w:r>
            <w:r w:rsidR="00C932AC">
              <w:rPr>
                <w:rFonts w:ascii="Arial" w:hAnsi="Arial" w:cs="Arial"/>
                <w:sz w:val="16"/>
                <w:szCs w:val="20"/>
                <w:lang w:val="fr-CH"/>
              </w:rPr>
              <w:t xml:space="preserve">protectifs </w:t>
            </w:r>
            <w:r w:rsidR="00120401">
              <w:rPr>
                <w:rFonts w:ascii="Arial" w:hAnsi="Arial" w:cs="Arial"/>
                <w:sz w:val="16"/>
                <w:szCs w:val="20"/>
                <w:lang w:val="fr-CH"/>
              </w:rPr>
              <w:t>avant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 17h</w:t>
            </w:r>
            <w:r w:rsidR="00E8606A">
              <w:rPr>
                <w:rFonts w:ascii="Arial" w:hAnsi="Arial" w:cs="Arial"/>
                <w:sz w:val="16"/>
                <w:szCs w:val="20"/>
                <w:lang w:val="fr-CH"/>
              </w:rPr>
              <w:t xml:space="preserve"> </w:t>
            </w:r>
            <w:r w:rsidR="00C932AC">
              <w:rPr>
                <w:rFonts w:ascii="Arial" w:hAnsi="Arial" w:cs="Arial"/>
                <w:sz w:val="16"/>
                <w:szCs w:val="20"/>
                <w:lang w:val="fr-CH"/>
              </w:rPr>
              <w:t xml:space="preserve">et 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>déball</w:t>
            </w:r>
            <w:r w:rsidR="00120401">
              <w:rPr>
                <w:rFonts w:ascii="Arial" w:hAnsi="Arial" w:cs="Arial"/>
                <w:sz w:val="16"/>
                <w:szCs w:val="20"/>
                <w:lang w:val="fr-CH"/>
              </w:rPr>
              <w:t>ez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 demain. Profitez </w:t>
            </w:r>
            <w:r w:rsidR="00C932AC">
              <w:rPr>
                <w:rFonts w:ascii="Arial" w:hAnsi="Arial" w:cs="Arial"/>
                <w:sz w:val="16"/>
                <w:szCs w:val="20"/>
                <w:lang w:val="fr-CH"/>
              </w:rPr>
              <w:t>immédiatement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 de nos prix </w:t>
            </w:r>
            <w:r w:rsidR="00E82948">
              <w:rPr>
                <w:rFonts w:ascii="Arial" w:hAnsi="Arial" w:cs="Arial"/>
                <w:sz w:val="16"/>
                <w:szCs w:val="20"/>
                <w:lang w:val="fr-CH"/>
              </w:rPr>
              <w:t>réduits</w:t>
            </w:r>
            <w:r w:rsidR="007F7CC0">
              <w:rPr>
                <w:rFonts w:ascii="Arial" w:hAnsi="Arial" w:cs="Arial"/>
                <w:sz w:val="16"/>
                <w:szCs w:val="20"/>
                <w:lang w:val="fr-CH"/>
              </w:rPr>
              <w:t xml:space="preserve">, 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>seulement jusqu'à épuisement des stocks!</w:t>
            </w:r>
            <w:r w:rsidR="00993303">
              <w:rPr>
                <w:rFonts w:ascii="Arial" w:hAnsi="Arial" w:cs="Arial"/>
                <w:sz w:val="16"/>
                <w:szCs w:val="20"/>
                <w:lang w:val="fr-CH"/>
              </w:rPr>
              <w:br/>
            </w:r>
          </w:p>
        </w:tc>
      </w:tr>
      <w:tr w:rsidR="00F24BC1" w:rsidRPr="00F60D3A" w14:paraId="4BBF3926" w14:textId="77777777" w:rsidTr="00BF1183">
        <w:tc>
          <w:tcPr>
            <w:tcW w:w="3114" w:type="dxa"/>
          </w:tcPr>
          <w:p w14:paraId="2690D352" w14:textId="1054F02D" w:rsidR="00F24BC1" w:rsidRPr="00170485" w:rsidRDefault="00F24BC1" w:rsidP="00F24BC1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br/>
            </w:r>
            <w:r w:rsidR="00A01F16">
              <w:rPr>
                <w:rFonts w:ascii="Arial" w:hAnsi="Arial" w:cs="Arial"/>
                <w:sz w:val="16"/>
                <w:szCs w:val="20"/>
              </w:rPr>
              <w:t>Titre</w:t>
            </w:r>
            <w:r w:rsidRPr="00170485">
              <w:rPr>
                <w:rFonts w:ascii="Arial" w:hAnsi="Arial" w:cs="Arial"/>
                <w:sz w:val="16"/>
                <w:szCs w:val="20"/>
              </w:rPr>
              <w:t xml:space="preserve">: 15 </w:t>
            </w:r>
            <w:r w:rsidR="00A01F16">
              <w:rPr>
                <w:rFonts w:ascii="Arial" w:hAnsi="Arial" w:cs="Arial"/>
                <w:sz w:val="16"/>
                <w:szCs w:val="20"/>
              </w:rPr>
              <w:t>Caractère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</w:r>
            <w:r w:rsidR="00A01F16">
              <w:rPr>
                <w:rFonts w:ascii="Arial" w:hAnsi="Arial" w:cs="Arial"/>
                <w:sz w:val="16"/>
                <w:szCs w:val="20"/>
              </w:rPr>
              <w:t>Texte</w:t>
            </w:r>
            <w:r w:rsidRPr="00170485">
              <w:rPr>
                <w:rFonts w:ascii="Arial" w:hAnsi="Arial" w:cs="Arial"/>
                <w:sz w:val="16"/>
                <w:szCs w:val="20"/>
              </w:rPr>
              <w:t xml:space="preserve">: 80 </w:t>
            </w:r>
            <w:r w:rsidR="00A01F16">
              <w:rPr>
                <w:rFonts w:ascii="Arial" w:hAnsi="Arial" w:cs="Arial"/>
                <w:sz w:val="16"/>
                <w:szCs w:val="20"/>
              </w:rPr>
              <w:t>Caractère</w:t>
            </w:r>
          </w:p>
        </w:tc>
        <w:tc>
          <w:tcPr>
            <w:tcW w:w="11198" w:type="dxa"/>
          </w:tcPr>
          <w:p w14:paraId="7E9ED4EB" w14:textId="73B39009" w:rsidR="00120401" w:rsidRPr="00120401" w:rsidRDefault="00993303" w:rsidP="00120401">
            <w:pPr>
              <w:rPr>
                <w:rFonts w:ascii="Arial" w:hAnsi="Arial" w:cs="Arial"/>
                <w:b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sz w:val="16"/>
                <w:szCs w:val="20"/>
                <w:lang w:val="fr-CH"/>
              </w:rPr>
              <w:br/>
            </w:r>
            <w:r w:rsidR="00C932AC">
              <w:rPr>
                <w:rFonts w:ascii="Arial" w:hAnsi="Arial" w:cs="Arial"/>
                <w:b/>
                <w:sz w:val="16"/>
                <w:szCs w:val="20"/>
                <w:lang w:val="fr-CH"/>
              </w:rPr>
              <w:t>Au</w:t>
            </w:r>
            <w:r w:rsidR="00C932AC" w:rsidRPr="00120401">
              <w:rPr>
                <w:rFonts w:ascii="Arial" w:hAnsi="Arial" w:cs="Arial"/>
                <w:b/>
                <w:sz w:val="16"/>
                <w:szCs w:val="20"/>
                <w:lang w:val="fr-CH"/>
              </w:rPr>
              <w:t>x masques</w:t>
            </w:r>
          </w:p>
          <w:p w14:paraId="1D07B533" w14:textId="4AA99F0E" w:rsidR="00F24BC1" w:rsidRPr="00022423" w:rsidRDefault="00120401" w:rsidP="00120401">
            <w:pPr>
              <w:rPr>
                <w:rFonts w:ascii="Arial" w:hAnsi="Arial" w:cs="Arial"/>
                <w:bCs/>
                <w:sz w:val="16"/>
                <w:szCs w:val="20"/>
                <w:lang w:val="fr-CH"/>
              </w:rPr>
            </w:pPr>
            <w:r w:rsidRPr="00120401">
              <w:rPr>
                <w:rFonts w:ascii="Arial" w:hAnsi="Arial" w:cs="Arial"/>
                <w:bCs/>
                <w:sz w:val="16"/>
                <w:szCs w:val="20"/>
                <w:lang w:val="fr-CH"/>
              </w:rPr>
              <w:t xml:space="preserve">Lyreco </w:t>
            </w:r>
            <w:r w:rsidR="00C932AC">
              <w:rPr>
                <w:rFonts w:ascii="Arial" w:hAnsi="Arial" w:cs="Arial"/>
                <w:bCs/>
                <w:sz w:val="16"/>
                <w:szCs w:val="20"/>
                <w:lang w:val="fr-CH"/>
              </w:rPr>
              <w:t xml:space="preserve">protège </w:t>
            </w:r>
            <w:r w:rsidR="00C932AC" w:rsidRPr="00C932AC">
              <w:rPr>
                <w:rFonts w:ascii="Arial" w:hAnsi="Arial" w:cs="Arial"/>
                <w:bCs/>
                <w:sz w:val="16"/>
                <w:szCs w:val="20"/>
                <w:lang w:val="fr-CH"/>
              </w:rPr>
              <w:t>vous et les autres dans les transports publics</w:t>
            </w:r>
            <w:r w:rsidR="00C932AC">
              <w:rPr>
                <w:rFonts w:ascii="Arial" w:hAnsi="Arial" w:cs="Arial"/>
                <w:bCs/>
                <w:sz w:val="16"/>
                <w:szCs w:val="20"/>
                <w:lang w:val="fr-CH"/>
              </w:rPr>
              <w:t>.</w:t>
            </w:r>
            <w:r w:rsidR="00993303">
              <w:rPr>
                <w:rFonts w:ascii="Arial" w:hAnsi="Arial" w:cs="Arial"/>
                <w:bCs/>
                <w:sz w:val="16"/>
                <w:szCs w:val="20"/>
                <w:lang w:val="fr-CH"/>
              </w:rPr>
              <w:br/>
            </w:r>
          </w:p>
        </w:tc>
      </w:tr>
      <w:tr w:rsidR="0040116E" w:rsidRPr="00F60D3A" w14:paraId="4B26E79C" w14:textId="77777777" w:rsidTr="00BF1183">
        <w:tc>
          <w:tcPr>
            <w:tcW w:w="3114" w:type="dxa"/>
          </w:tcPr>
          <w:p w14:paraId="0200358F" w14:textId="6E94CE49" w:rsidR="0040116E" w:rsidRPr="00170485" w:rsidRDefault="0040116E" w:rsidP="0040116E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br/>
            </w:r>
            <w:r w:rsidR="00A01F16">
              <w:rPr>
                <w:rFonts w:ascii="Arial" w:hAnsi="Arial" w:cs="Arial"/>
                <w:sz w:val="16"/>
                <w:szCs w:val="20"/>
              </w:rPr>
              <w:t>Titre</w:t>
            </w:r>
            <w:r w:rsidRPr="00170485">
              <w:rPr>
                <w:rFonts w:ascii="Arial" w:hAnsi="Arial" w:cs="Arial"/>
                <w:sz w:val="16"/>
                <w:szCs w:val="20"/>
              </w:rPr>
              <w:t xml:space="preserve">: 35 </w:t>
            </w:r>
            <w:r w:rsidR="00A01F16">
              <w:rPr>
                <w:rFonts w:ascii="Arial" w:hAnsi="Arial" w:cs="Arial"/>
                <w:sz w:val="16"/>
                <w:szCs w:val="20"/>
              </w:rPr>
              <w:t>Caractère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</w:r>
            <w:r w:rsidR="00A01F16">
              <w:rPr>
                <w:rFonts w:ascii="Arial" w:hAnsi="Arial" w:cs="Arial"/>
                <w:sz w:val="16"/>
                <w:szCs w:val="20"/>
              </w:rPr>
              <w:t>Texte</w:t>
            </w:r>
            <w:r w:rsidRPr="00170485">
              <w:rPr>
                <w:rFonts w:ascii="Arial" w:hAnsi="Arial" w:cs="Arial"/>
                <w:sz w:val="16"/>
                <w:szCs w:val="20"/>
              </w:rPr>
              <w:t xml:space="preserve">: 350 </w:t>
            </w:r>
            <w:r w:rsidR="00A01F16">
              <w:rPr>
                <w:rFonts w:ascii="Arial" w:hAnsi="Arial" w:cs="Arial"/>
                <w:sz w:val="16"/>
                <w:szCs w:val="20"/>
              </w:rPr>
              <w:t>Caractère</w:t>
            </w:r>
          </w:p>
        </w:tc>
        <w:tc>
          <w:tcPr>
            <w:tcW w:w="11198" w:type="dxa"/>
          </w:tcPr>
          <w:p w14:paraId="67D1BCA2" w14:textId="6847CA9A" w:rsidR="00C932AC" w:rsidRDefault="00993303" w:rsidP="0012040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br/>
            </w:r>
            <w:r w:rsidR="00C932AC" w:rsidRPr="00C932AC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Masque obligatoire </w:t>
            </w:r>
          </w:p>
          <w:p w14:paraId="5D135EC1" w14:textId="25347314" w:rsidR="0040116E" w:rsidRPr="00022423" w:rsidRDefault="00C932AC" w:rsidP="00120401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Lyreco </w:t>
            </w:r>
            <w:r w:rsidRPr="00C932AC">
              <w:rPr>
                <w:rFonts w:ascii="Arial" w:hAnsi="Arial" w:cs="Arial"/>
                <w:sz w:val="16"/>
                <w:szCs w:val="20"/>
                <w:lang w:val="fr-CH"/>
              </w:rPr>
              <w:t>protège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 xml:space="preserve"> </w:t>
            </w:r>
            <w:r w:rsidRPr="00C932AC">
              <w:rPr>
                <w:rFonts w:ascii="Arial" w:hAnsi="Arial" w:cs="Arial"/>
                <w:sz w:val="16"/>
                <w:szCs w:val="20"/>
                <w:lang w:val="fr-CH"/>
              </w:rPr>
              <w:t>vous et les autres dans les transports publics</w:t>
            </w:r>
            <w:r w:rsidRPr="00C932AC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>à prix spécia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>l.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 Command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>ez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 aujourd'hui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 xml:space="preserve"> 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>de</w:t>
            </w:r>
            <w:r w:rsidR="00F107CF">
              <w:rPr>
                <w:rFonts w:ascii="Arial" w:hAnsi="Arial" w:cs="Arial"/>
                <w:sz w:val="16"/>
                <w:szCs w:val="20"/>
                <w:lang w:val="fr-CH"/>
              </w:rPr>
              <w:t>s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 masques 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>protectifs avant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 17h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 xml:space="preserve"> et 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>déball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>ez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 demain. Profitez 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>immédiatement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 de nos prix 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 xml:space="preserve">réduits, 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>seulement jusqu'à épuisement des stocks!</w:t>
            </w:r>
            <w:r w:rsidR="00993303">
              <w:rPr>
                <w:rFonts w:ascii="Arial" w:hAnsi="Arial" w:cs="Arial"/>
                <w:sz w:val="16"/>
                <w:szCs w:val="20"/>
                <w:lang w:val="fr-CH"/>
              </w:rPr>
              <w:br/>
            </w:r>
          </w:p>
        </w:tc>
      </w:tr>
      <w:tr w:rsidR="0040116E" w:rsidRPr="00F60D3A" w14:paraId="709D7FBF" w14:textId="77777777" w:rsidTr="00BF1183">
        <w:tc>
          <w:tcPr>
            <w:tcW w:w="3114" w:type="dxa"/>
          </w:tcPr>
          <w:p w14:paraId="6A216E17" w14:textId="5CD76D75" w:rsidR="0040116E" w:rsidRPr="00170485" w:rsidRDefault="00993303" w:rsidP="0040116E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br/>
            </w:r>
            <w:r w:rsidR="00A01F16">
              <w:rPr>
                <w:rFonts w:ascii="Arial" w:hAnsi="Arial" w:cs="Arial"/>
                <w:sz w:val="16"/>
                <w:szCs w:val="20"/>
              </w:rPr>
              <w:t>Titre</w:t>
            </w:r>
            <w:r w:rsidR="0040116E" w:rsidRPr="00170485">
              <w:rPr>
                <w:rFonts w:ascii="Arial" w:hAnsi="Arial" w:cs="Arial"/>
                <w:sz w:val="16"/>
                <w:szCs w:val="20"/>
              </w:rPr>
              <w:t xml:space="preserve">: 40 </w:t>
            </w:r>
            <w:r w:rsidR="00A01F16">
              <w:rPr>
                <w:rFonts w:ascii="Arial" w:hAnsi="Arial" w:cs="Arial"/>
                <w:sz w:val="16"/>
                <w:szCs w:val="20"/>
              </w:rPr>
              <w:t>Caractère</w:t>
            </w:r>
            <w:r w:rsidR="0040116E" w:rsidRPr="00170485">
              <w:rPr>
                <w:rFonts w:ascii="Arial" w:hAnsi="Arial" w:cs="Arial"/>
                <w:sz w:val="16"/>
                <w:szCs w:val="20"/>
              </w:rPr>
              <w:br/>
            </w:r>
            <w:r w:rsidR="00A01F16">
              <w:rPr>
                <w:rFonts w:ascii="Arial" w:hAnsi="Arial" w:cs="Arial"/>
                <w:sz w:val="16"/>
                <w:szCs w:val="20"/>
              </w:rPr>
              <w:t>Texte</w:t>
            </w:r>
            <w:r w:rsidR="0040116E" w:rsidRPr="00170485">
              <w:rPr>
                <w:rFonts w:ascii="Arial" w:hAnsi="Arial" w:cs="Arial"/>
                <w:sz w:val="16"/>
                <w:szCs w:val="20"/>
              </w:rPr>
              <w:t xml:space="preserve">: 40 </w:t>
            </w:r>
            <w:r w:rsidR="00A01F16">
              <w:rPr>
                <w:rFonts w:ascii="Arial" w:hAnsi="Arial" w:cs="Arial"/>
                <w:sz w:val="16"/>
                <w:szCs w:val="20"/>
              </w:rPr>
              <w:t>Caractère</w:t>
            </w:r>
            <w:r w:rsidR="0040116E" w:rsidRPr="00170485">
              <w:rPr>
                <w:rFonts w:ascii="Arial" w:hAnsi="Arial" w:cs="Arial"/>
                <w:sz w:val="16"/>
                <w:szCs w:val="20"/>
              </w:rPr>
              <w:br/>
            </w:r>
          </w:p>
        </w:tc>
        <w:tc>
          <w:tcPr>
            <w:tcW w:w="11198" w:type="dxa"/>
          </w:tcPr>
          <w:p w14:paraId="55AE6B2B" w14:textId="682F86C7" w:rsidR="00C932AC" w:rsidRPr="00C932AC" w:rsidRDefault="00993303" w:rsidP="00C932A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br/>
            </w:r>
            <w:r w:rsidR="00C932AC" w:rsidRPr="00C932AC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Masque obligatoire dans les transports!</w:t>
            </w:r>
          </w:p>
          <w:p w14:paraId="1F89480B" w14:textId="64E0BF5C" w:rsidR="00456344" w:rsidRPr="00615C38" w:rsidRDefault="00C932AC" w:rsidP="00120401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Lyreco </w:t>
            </w:r>
            <w:r w:rsidRPr="00C932AC">
              <w:rPr>
                <w:rFonts w:ascii="Arial" w:hAnsi="Arial" w:cs="Arial"/>
                <w:sz w:val="16"/>
                <w:szCs w:val="20"/>
                <w:lang w:val="fr-CH"/>
              </w:rPr>
              <w:t xml:space="preserve">protège 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 xml:space="preserve">vous </w:t>
            </w:r>
            <w:r w:rsidRPr="00C932AC">
              <w:rPr>
                <w:rFonts w:ascii="Arial" w:hAnsi="Arial" w:cs="Arial"/>
                <w:sz w:val="16"/>
                <w:szCs w:val="20"/>
                <w:lang w:val="fr-CH"/>
              </w:rPr>
              <w:t>et les autres</w:t>
            </w:r>
          </w:p>
        </w:tc>
      </w:tr>
      <w:tr w:rsidR="0040116E" w:rsidRPr="00F60D3A" w14:paraId="4C0790E1" w14:textId="77777777" w:rsidTr="00BF1183">
        <w:tc>
          <w:tcPr>
            <w:tcW w:w="3114" w:type="dxa"/>
          </w:tcPr>
          <w:p w14:paraId="18090678" w14:textId="3FCDDCC8" w:rsidR="0040116E" w:rsidRPr="00170485" w:rsidRDefault="00993303" w:rsidP="0040116E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br/>
            </w:r>
            <w:r w:rsidR="00A01F16">
              <w:rPr>
                <w:rFonts w:ascii="Arial" w:hAnsi="Arial" w:cs="Arial"/>
                <w:sz w:val="16"/>
                <w:szCs w:val="20"/>
              </w:rPr>
              <w:t>Titre</w:t>
            </w:r>
            <w:r w:rsidR="0040116E" w:rsidRPr="00170485">
              <w:rPr>
                <w:rFonts w:ascii="Arial" w:hAnsi="Arial" w:cs="Arial"/>
                <w:sz w:val="16"/>
                <w:szCs w:val="20"/>
              </w:rPr>
              <w:t xml:space="preserve">:   38 </w:t>
            </w:r>
            <w:r w:rsidR="00A01F16">
              <w:rPr>
                <w:rFonts w:ascii="Arial" w:hAnsi="Arial" w:cs="Arial"/>
                <w:sz w:val="16"/>
                <w:szCs w:val="20"/>
              </w:rPr>
              <w:t>Caractère</w:t>
            </w:r>
          </w:p>
          <w:p w14:paraId="2D49F62C" w14:textId="7C04E815" w:rsidR="0040116E" w:rsidRPr="00170485" w:rsidRDefault="00A01F16" w:rsidP="0040116E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t>Texte</w:t>
            </w:r>
            <w:r w:rsidR="0040116E" w:rsidRPr="00170485">
              <w:rPr>
                <w:rFonts w:ascii="Arial" w:hAnsi="Arial" w:cs="Arial"/>
                <w:sz w:val="16"/>
                <w:szCs w:val="20"/>
              </w:rPr>
              <w:t xml:space="preserve">: 90 </w:t>
            </w:r>
            <w:r>
              <w:rPr>
                <w:rFonts w:ascii="Arial" w:hAnsi="Arial" w:cs="Arial"/>
                <w:sz w:val="16"/>
                <w:szCs w:val="20"/>
              </w:rPr>
              <w:t>Caractère</w:t>
            </w:r>
          </w:p>
          <w:p w14:paraId="0975C1E4" w14:textId="77777777" w:rsidR="0040116E" w:rsidRPr="00170485" w:rsidRDefault="0040116E" w:rsidP="0040116E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11198" w:type="dxa"/>
          </w:tcPr>
          <w:p w14:paraId="185C2B83" w14:textId="1074E132" w:rsidR="00C932AC" w:rsidRDefault="00993303" w:rsidP="00C932A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br/>
            </w:r>
            <w:r w:rsidR="00C932AC" w:rsidRPr="00C932AC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Masque obligatoire </w:t>
            </w:r>
          </w:p>
          <w:p w14:paraId="059BFB62" w14:textId="6CD445EE" w:rsidR="00456344" w:rsidRPr="00657E4C" w:rsidRDefault="00C932AC" w:rsidP="00120401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120401">
              <w:rPr>
                <w:rFonts w:ascii="Arial" w:hAnsi="Arial" w:cs="Arial"/>
                <w:bCs/>
                <w:sz w:val="16"/>
                <w:szCs w:val="20"/>
                <w:lang w:val="fr-CH"/>
              </w:rPr>
              <w:t xml:space="preserve">Lyreco </w:t>
            </w:r>
            <w:r>
              <w:rPr>
                <w:rFonts w:ascii="Arial" w:hAnsi="Arial" w:cs="Arial"/>
                <w:bCs/>
                <w:sz w:val="16"/>
                <w:szCs w:val="20"/>
                <w:lang w:val="fr-CH"/>
              </w:rPr>
              <w:t xml:space="preserve">protège </w:t>
            </w:r>
            <w:r w:rsidRPr="00C932AC">
              <w:rPr>
                <w:rFonts w:ascii="Arial" w:hAnsi="Arial" w:cs="Arial"/>
                <w:bCs/>
                <w:sz w:val="16"/>
                <w:szCs w:val="20"/>
                <w:lang w:val="fr-CH"/>
              </w:rPr>
              <w:t>vous et les autres dans les transports publics</w:t>
            </w:r>
            <w:r>
              <w:rPr>
                <w:rFonts w:ascii="Arial" w:hAnsi="Arial" w:cs="Arial"/>
                <w:bCs/>
                <w:sz w:val="16"/>
                <w:szCs w:val="20"/>
                <w:lang w:val="fr-CH"/>
              </w:rPr>
              <w:t>!</w:t>
            </w:r>
          </w:p>
        </w:tc>
      </w:tr>
      <w:tr w:rsidR="0040116E" w:rsidRPr="00F60D3A" w14:paraId="5E29B2BF" w14:textId="77777777" w:rsidTr="00BF1183">
        <w:tc>
          <w:tcPr>
            <w:tcW w:w="3114" w:type="dxa"/>
          </w:tcPr>
          <w:p w14:paraId="594DDD01" w14:textId="7347CCC2" w:rsidR="0040116E" w:rsidRPr="00170485" w:rsidRDefault="00993303" w:rsidP="0040116E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40116E">
              <w:rPr>
                <w:rFonts w:ascii="Arial" w:hAnsi="Arial" w:cs="Arial"/>
                <w:sz w:val="16"/>
                <w:szCs w:val="20"/>
              </w:rPr>
              <w:br/>
            </w:r>
            <w:r w:rsidR="00A01F16">
              <w:rPr>
                <w:rFonts w:ascii="Arial" w:hAnsi="Arial" w:cs="Arial"/>
                <w:sz w:val="16"/>
                <w:szCs w:val="20"/>
              </w:rPr>
              <w:t>Titre</w:t>
            </w:r>
            <w:r w:rsidR="0040116E">
              <w:rPr>
                <w:rFonts w:ascii="Arial" w:hAnsi="Arial" w:cs="Arial"/>
                <w:sz w:val="16"/>
                <w:szCs w:val="20"/>
              </w:rPr>
              <w:t xml:space="preserve">: 45 </w:t>
            </w:r>
            <w:r w:rsidR="00A01F16">
              <w:rPr>
                <w:rFonts w:ascii="Arial" w:hAnsi="Arial" w:cs="Arial"/>
                <w:sz w:val="16"/>
                <w:szCs w:val="20"/>
              </w:rPr>
              <w:t>Caractère</w:t>
            </w:r>
            <w:r w:rsidR="0040116E">
              <w:rPr>
                <w:rFonts w:ascii="Arial" w:hAnsi="Arial" w:cs="Arial"/>
                <w:sz w:val="16"/>
                <w:szCs w:val="20"/>
              </w:rPr>
              <w:br/>
            </w:r>
            <w:r w:rsidR="00A01F16">
              <w:rPr>
                <w:rFonts w:ascii="Arial" w:hAnsi="Arial" w:cs="Arial"/>
                <w:sz w:val="16"/>
                <w:szCs w:val="20"/>
              </w:rPr>
              <w:t>Texte</w:t>
            </w:r>
            <w:r w:rsidR="0040116E">
              <w:rPr>
                <w:rFonts w:ascii="Arial" w:hAnsi="Arial" w:cs="Arial"/>
                <w:sz w:val="16"/>
                <w:szCs w:val="20"/>
              </w:rPr>
              <w:t xml:space="preserve">: 140 </w:t>
            </w:r>
            <w:r w:rsidR="00A01F16">
              <w:rPr>
                <w:rFonts w:ascii="Arial" w:hAnsi="Arial" w:cs="Arial"/>
                <w:sz w:val="16"/>
                <w:szCs w:val="20"/>
              </w:rPr>
              <w:t>Caractère</w:t>
            </w:r>
          </w:p>
        </w:tc>
        <w:tc>
          <w:tcPr>
            <w:tcW w:w="11198" w:type="dxa"/>
          </w:tcPr>
          <w:p w14:paraId="22FE06F3" w14:textId="119FC879" w:rsidR="00C932AC" w:rsidRDefault="00993303" w:rsidP="00C932A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br/>
            </w:r>
            <w:r w:rsidR="00C932AC" w:rsidRPr="00C932AC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Masque obligatoire </w:t>
            </w:r>
          </w:p>
          <w:p w14:paraId="1B246454" w14:textId="39DA8D8B" w:rsidR="003B5858" w:rsidRPr="00022423" w:rsidRDefault="00C932AC" w:rsidP="00120401">
            <w:pPr>
              <w:rPr>
                <w:bCs/>
                <w:lang w:val="fr-CH"/>
              </w:rPr>
            </w:pPr>
            <w:r w:rsidRPr="00120401">
              <w:rPr>
                <w:rFonts w:ascii="Arial" w:hAnsi="Arial" w:cs="Arial"/>
                <w:bCs/>
                <w:sz w:val="16"/>
                <w:szCs w:val="20"/>
                <w:lang w:val="fr-CH"/>
              </w:rPr>
              <w:t xml:space="preserve">Lyreco </w:t>
            </w:r>
            <w:r>
              <w:rPr>
                <w:rFonts w:ascii="Arial" w:hAnsi="Arial" w:cs="Arial"/>
                <w:bCs/>
                <w:sz w:val="16"/>
                <w:szCs w:val="20"/>
                <w:lang w:val="fr-CH"/>
              </w:rPr>
              <w:t xml:space="preserve">protège </w:t>
            </w:r>
            <w:r w:rsidRPr="00C932AC">
              <w:rPr>
                <w:rFonts w:ascii="Arial" w:hAnsi="Arial" w:cs="Arial"/>
                <w:bCs/>
                <w:sz w:val="16"/>
                <w:szCs w:val="20"/>
                <w:lang w:val="fr-CH"/>
              </w:rPr>
              <w:t>vous et les autres dans les transports publics</w:t>
            </w:r>
            <w:r w:rsidR="00120401" w:rsidRPr="00120401">
              <w:rPr>
                <w:rFonts w:ascii="Arial" w:hAnsi="Arial" w:cs="Arial"/>
                <w:sz w:val="16"/>
                <w:szCs w:val="20"/>
                <w:lang w:val="fr-CH"/>
              </w:rPr>
              <w:t xml:space="preserve">! </w:t>
            </w:r>
            <w:r w:rsidR="00374BD4" w:rsidRPr="00120401">
              <w:rPr>
                <w:rFonts w:ascii="Arial" w:hAnsi="Arial" w:cs="Arial"/>
                <w:sz w:val="16"/>
                <w:szCs w:val="20"/>
                <w:lang w:val="fr-CH"/>
              </w:rPr>
              <w:t xml:space="preserve">Masques </w:t>
            </w:r>
            <w:r w:rsidR="00323F7F">
              <w:rPr>
                <w:rFonts w:ascii="Arial" w:hAnsi="Arial" w:cs="Arial"/>
                <w:sz w:val="16"/>
                <w:szCs w:val="20"/>
                <w:lang w:val="fr-CH"/>
              </w:rPr>
              <w:t>protectifs</w:t>
            </w:r>
            <w:r w:rsidR="00374BD4">
              <w:rPr>
                <w:rFonts w:ascii="Arial" w:hAnsi="Arial" w:cs="Arial"/>
                <w:sz w:val="16"/>
                <w:szCs w:val="20"/>
                <w:lang w:val="fr-CH"/>
              </w:rPr>
              <w:t xml:space="preserve"> </w:t>
            </w:r>
            <w:r w:rsidR="00374BD4" w:rsidRPr="00120401">
              <w:rPr>
                <w:rFonts w:ascii="Arial" w:hAnsi="Arial" w:cs="Arial"/>
                <w:sz w:val="16"/>
                <w:szCs w:val="20"/>
                <w:lang w:val="fr-CH"/>
              </w:rPr>
              <w:t>à prix</w:t>
            </w:r>
            <w:r w:rsidR="00374BD4">
              <w:rPr>
                <w:rFonts w:ascii="Arial" w:hAnsi="Arial" w:cs="Arial"/>
                <w:sz w:val="16"/>
                <w:szCs w:val="20"/>
                <w:lang w:val="fr-CH"/>
              </w:rPr>
              <w:t xml:space="preserve"> réduit</w:t>
            </w:r>
            <w:r w:rsidR="00374BD4" w:rsidRPr="00120401">
              <w:rPr>
                <w:rFonts w:ascii="Arial" w:hAnsi="Arial" w:cs="Arial"/>
                <w:sz w:val="16"/>
                <w:szCs w:val="20"/>
                <w:lang w:val="fr-CH"/>
              </w:rPr>
              <w:t xml:space="preserve"> - maintenant chez Lyreco</w:t>
            </w:r>
            <w:r w:rsidR="00374BD4">
              <w:rPr>
                <w:rFonts w:ascii="Arial" w:hAnsi="Arial" w:cs="Arial"/>
                <w:sz w:val="16"/>
                <w:szCs w:val="20"/>
                <w:lang w:val="fr-CH"/>
              </w:rPr>
              <w:t>!</w:t>
            </w:r>
            <w:r w:rsidR="00993303">
              <w:rPr>
                <w:rFonts w:ascii="Arial" w:hAnsi="Arial" w:cs="Arial"/>
                <w:sz w:val="16"/>
                <w:szCs w:val="20"/>
                <w:lang w:val="fr-CH"/>
              </w:rPr>
              <w:br/>
            </w:r>
          </w:p>
        </w:tc>
      </w:tr>
    </w:tbl>
    <w:p w14:paraId="00BB2720" w14:textId="77777777" w:rsidR="00F24BC1" w:rsidRPr="00022423" w:rsidRDefault="00F24BC1" w:rsidP="00F24BC1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26D8B305" w14:textId="77777777" w:rsidR="00F24BC1" w:rsidRPr="00022423" w:rsidRDefault="00F24BC1" w:rsidP="00F24BC1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625889BA" w14:textId="77777777" w:rsidR="004E6CA6" w:rsidRPr="00022423" w:rsidRDefault="004E6CA6" w:rsidP="007C1BCF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79A891C6" w14:textId="77777777" w:rsidR="00F24BC1" w:rsidRPr="00022423" w:rsidRDefault="00F24BC1" w:rsidP="007C1BCF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sectPr w:rsidR="00F24BC1" w:rsidRPr="00022423" w:rsidSect="00963D33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B7498"/>
    <w:multiLevelType w:val="hybridMultilevel"/>
    <w:tmpl w:val="9A60F1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AC2995"/>
    <w:multiLevelType w:val="hybridMultilevel"/>
    <w:tmpl w:val="E73C84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B05CD6"/>
    <w:multiLevelType w:val="hybridMultilevel"/>
    <w:tmpl w:val="FC724A70"/>
    <w:lvl w:ilvl="0" w:tplc="B3346750">
      <w:start w:val="1"/>
      <w:numFmt w:val="decimal"/>
      <w:lvlText w:val="%1."/>
      <w:lvlJc w:val="left"/>
      <w:pPr>
        <w:ind w:left="410" w:hanging="360"/>
      </w:pPr>
      <w:rPr>
        <w:rFonts w:ascii="Segoe UI" w:hAnsi="Segoe UI" w:cs="Segoe UI" w:hint="default"/>
        <w:color w:val="000000"/>
        <w:sz w:val="20"/>
      </w:rPr>
    </w:lvl>
    <w:lvl w:ilvl="1" w:tplc="08070019" w:tentative="1">
      <w:start w:val="1"/>
      <w:numFmt w:val="lowerLetter"/>
      <w:lvlText w:val="%2."/>
      <w:lvlJc w:val="left"/>
      <w:pPr>
        <w:ind w:left="1130" w:hanging="360"/>
      </w:pPr>
    </w:lvl>
    <w:lvl w:ilvl="2" w:tplc="0807001B" w:tentative="1">
      <w:start w:val="1"/>
      <w:numFmt w:val="lowerRoman"/>
      <w:lvlText w:val="%3."/>
      <w:lvlJc w:val="right"/>
      <w:pPr>
        <w:ind w:left="1850" w:hanging="180"/>
      </w:pPr>
    </w:lvl>
    <w:lvl w:ilvl="3" w:tplc="0807000F" w:tentative="1">
      <w:start w:val="1"/>
      <w:numFmt w:val="decimal"/>
      <w:lvlText w:val="%4."/>
      <w:lvlJc w:val="left"/>
      <w:pPr>
        <w:ind w:left="2570" w:hanging="360"/>
      </w:pPr>
    </w:lvl>
    <w:lvl w:ilvl="4" w:tplc="08070019" w:tentative="1">
      <w:start w:val="1"/>
      <w:numFmt w:val="lowerLetter"/>
      <w:lvlText w:val="%5."/>
      <w:lvlJc w:val="left"/>
      <w:pPr>
        <w:ind w:left="3290" w:hanging="360"/>
      </w:pPr>
    </w:lvl>
    <w:lvl w:ilvl="5" w:tplc="0807001B" w:tentative="1">
      <w:start w:val="1"/>
      <w:numFmt w:val="lowerRoman"/>
      <w:lvlText w:val="%6."/>
      <w:lvlJc w:val="right"/>
      <w:pPr>
        <w:ind w:left="4010" w:hanging="180"/>
      </w:pPr>
    </w:lvl>
    <w:lvl w:ilvl="6" w:tplc="0807000F" w:tentative="1">
      <w:start w:val="1"/>
      <w:numFmt w:val="decimal"/>
      <w:lvlText w:val="%7."/>
      <w:lvlJc w:val="left"/>
      <w:pPr>
        <w:ind w:left="4730" w:hanging="360"/>
      </w:pPr>
    </w:lvl>
    <w:lvl w:ilvl="7" w:tplc="08070019" w:tentative="1">
      <w:start w:val="1"/>
      <w:numFmt w:val="lowerLetter"/>
      <w:lvlText w:val="%8."/>
      <w:lvlJc w:val="left"/>
      <w:pPr>
        <w:ind w:left="5450" w:hanging="360"/>
      </w:pPr>
    </w:lvl>
    <w:lvl w:ilvl="8" w:tplc="0807001B" w:tentative="1">
      <w:start w:val="1"/>
      <w:numFmt w:val="lowerRoman"/>
      <w:lvlText w:val="%9."/>
      <w:lvlJc w:val="right"/>
      <w:pPr>
        <w:ind w:left="617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DSzMDA1Nze1NDdR0lEKTi0uzszPAykwrgUA2+kCZSwAAAA="/>
  </w:docVars>
  <w:rsids>
    <w:rsidRoot w:val="00513B9A"/>
    <w:rsid w:val="00010479"/>
    <w:rsid w:val="00015160"/>
    <w:rsid w:val="00016336"/>
    <w:rsid w:val="00022423"/>
    <w:rsid w:val="000244ED"/>
    <w:rsid w:val="0003031B"/>
    <w:rsid w:val="00050641"/>
    <w:rsid w:val="00055E7D"/>
    <w:rsid w:val="00071855"/>
    <w:rsid w:val="00077828"/>
    <w:rsid w:val="00085807"/>
    <w:rsid w:val="000935B1"/>
    <w:rsid w:val="000B0712"/>
    <w:rsid w:val="000B66D7"/>
    <w:rsid w:val="000C11EA"/>
    <w:rsid w:val="000C4B01"/>
    <w:rsid w:val="000C4FA1"/>
    <w:rsid w:val="000D61DB"/>
    <w:rsid w:val="000F053F"/>
    <w:rsid w:val="000F5CBF"/>
    <w:rsid w:val="00103552"/>
    <w:rsid w:val="0010784F"/>
    <w:rsid w:val="00113510"/>
    <w:rsid w:val="00120401"/>
    <w:rsid w:val="00135979"/>
    <w:rsid w:val="00143F72"/>
    <w:rsid w:val="001602FA"/>
    <w:rsid w:val="00170485"/>
    <w:rsid w:val="00172048"/>
    <w:rsid w:val="00176A58"/>
    <w:rsid w:val="00176A7F"/>
    <w:rsid w:val="00182F76"/>
    <w:rsid w:val="00184F1C"/>
    <w:rsid w:val="001868D7"/>
    <w:rsid w:val="001A1156"/>
    <w:rsid w:val="001A221D"/>
    <w:rsid w:val="001A6C30"/>
    <w:rsid w:val="001B0B1A"/>
    <w:rsid w:val="001B707F"/>
    <w:rsid w:val="001C7E65"/>
    <w:rsid w:val="001D1367"/>
    <w:rsid w:val="001D1477"/>
    <w:rsid w:val="001D1F16"/>
    <w:rsid w:val="001F1C31"/>
    <w:rsid w:val="00201B4D"/>
    <w:rsid w:val="00221890"/>
    <w:rsid w:val="002312E7"/>
    <w:rsid w:val="00237156"/>
    <w:rsid w:val="00244F19"/>
    <w:rsid w:val="00254277"/>
    <w:rsid w:val="00266FC8"/>
    <w:rsid w:val="00272D77"/>
    <w:rsid w:val="002950E5"/>
    <w:rsid w:val="00295E1A"/>
    <w:rsid w:val="002B1F59"/>
    <w:rsid w:val="002C31D6"/>
    <w:rsid w:val="002D1C78"/>
    <w:rsid w:val="002D3A41"/>
    <w:rsid w:val="00305A7E"/>
    <w:rsid w:val="00323F7F"/>
    <w:rsid w:val="0033381C"/>
    <w:rsid w:val="00340CE0"/>
    <w:rsid w:val="003643AC"/>
    <w:rsid w:val="003706B3"/>
    <w:rsid w:val="0037495F"/>
    <w:rsid w:val="00374BD4"/>
    <w:rsid w:val="00387FF6"/>
    <w:rsid w:val="00396920"/>
    <w:rsid w:val="003B514B"/>
    <w:rsid w:val="003B5858"/>
    <w:rsid w:val="003B7542"/>
    <w:rsid w:val="003C2C30"/>
    <w:rsid w:val="003C4D96"/>
    <w:rsid w:val="003E52D2"/>
    <w:rsid w:val="003F7936"/>
    <w:rsid w:val="0040116E"/>
    <w:rsid w:val="004033AD"/>
    <w:rsid w:val="00420F55"/>
    <w:rsid w:val="004317AA"/>
    <w:rsid w:val="00434E53"/>
    <w:rsid w:val="0043607D"/>
    <w:rsid w:val="00452476"/>
    <w:rsid w:val="00456344"/>
    <w:rsid w:val="00463E9F"/>
    <w:rsid w:val="004720B5"/>
    <w:rsid w:val="00472616"/>
    <w:rsid w:val="00475644"/>
    <w:rsid w:val="00480324"/>
    <w:rsid w:val="00482176"/>
    <w:rsid w:val="004A1DFC"/>
    <w:rsid w:val="004A3374"/>
    <w:rsid w:val="004C1FB1"/>
    <w:rsid w:val="004C749C"/>
    <w:rsid w:val="004D4716"/>
    <w:rsid w:val="004D5EB0"/>
    <w:rsid w:val="004E5D03"/>
    <w:rsid w:val="004E6CA6"/>
    <w:rsid w:val="004F3452"/>
    <w:rsid w:val="00504DFC"/>
    <w:rsid w:val="00507810"/>
    <w:rsid w:val="00513B9A"/>
    <w:rsid w:val="00514515"/>
    <w:rsid w:val="0053229F"/>
    <w:rsid w:val="00532E8E"/>
    <w:rsid w:val="00563EC1"/>
    <w:rsid w:val="005705D2"/>
    <w:rsid w:val="0057239D"/>
    <w:rsid w:val="00585735"/>
    <w:rsid w:val="005872C4"/>
    <w:rsid w:val="00597602"/>
    <w:rsid w:val="005A4205"/>
    <w:rsid w:val="005B24B6"/>
    <w:rsid w:val="005B35EA"/>
    <w:rsid w:val="005C39F4"/>
    <w:rsid w:val="005C4881"/>
    <w:rsid w:val="005D5799"/>
    <w:rsid w:val="005E4F20"/>
    <w:rsid w:val="005F6813"/>
    <w:rsid w:val="00615C38"/>
    <w:rsid w:val="00616B73"/>
    <w:rsid w:val="00617E61"/>
    <w:rsid w:val="0062534E"/>
    <w:rsid w:val="00657E4C"/>
    <w:rsid w:val="00672426"/>
    <w:rsid w:val="00697974"/>
    <w:rsid w:val="006A0CD5"/>
    <w:rsid w:val="006A3346"/>
    <w:rsid w:val="006B279F"/>
    <w:rsid w:val="006B559A"/>
    <w:rsid w:val="006B6B13"/>
    <w:rsid w:val="006C1C22"/>
    <w:rsid w:val="006C7685"/>
    <w:rsid w:val="006D2377"/>
    <w:rsid w:val="006E636A"/>
    <w:rsid w:val="006F795C"/>
    <w:rsid w:val="00706473"/>
    <w:rsid w:val="0073282C"/>
    <w:rsid w:val="007574C3"/>
    <w:rsid w:val="007778AC"/>
    <w:rsid w:val="007A54CD"/>
    <w:rsid w:val="007C1BCF"/>
    <w:rsid w:val="007C239E"/>
    <w:rsid w:val="007C7FAE"/>
    <w:rsid w:val="007D52C8"/>
    <w:rsid w:val="007E793D"/>
    <w:rsid w:val="007F7CC0"/>
    <w:rsid w:val="00807EAB"/>
    <w:rsid w:val="00826A8B"/>
    <w:rsid w:val="0086088A"/>
    <w:rsid w:val="008610E5"/>
    <w:rsid w:val="00864638"/>
    <w:rsid w:val="0087281A"/>
    <w:rsid w:val="00875DB3"/>
    <w:rsid w:val="008817D2"/>
    <w:rsid w:val="00890BA9"/>
    <w:rsid w:val="008C4280"/>
    <w:rsid w:val="008D2109"/>
    <w:rsid w:val="008D5C8E"/>
    <w:rsid w:val="008D7BFD"/>
    <w:rsid w:val="008F0F23"/>
    <w:rsid w:val="008F4B38"/>
    <w:rsid w:val="00903567"/>
    <w:rsid w:val="00903B8F"/>
    <w:rsid w:val="00923FB9"/>
    <w:rsid w:val="0094007A"/>
    <w:rsid w:val="00947C76"/>
    <w:rsid w:val="00951140"/>
    <w:rsid w:val="00952EAE"/>
    <w:rsid w:val="00956123"/>
    <w:rsid w:val="00963D33"/>
    <w:rsid w:val="00975FDB"/>
    <w:rsid w:val="00993303"/>
    <w:rsid w:val="009951EA"/>
    <w:rsid w:val="009964B4"/>
    <w:rsid w:val="00997589"/>
    <w:rsid w:val="009A0E9C"/>
    <w:rsid w:val="009B6D0C"/>
    <w:rsid w:val="009B7158"/>
    <w:rsid w:val="009F7BD7"/>
    <w:rsid w:val="00A01F16"/>
    <w:rsid w:val="00A02156"/>
    <w:rsid w:val="00A10C94"/>
    <w:rsid w:val="00A2448B"/>
    <w:rsid w:val="00A323E0"/>
    <w:rsid w:val="00A37160"/>
    <w:rsid w:val="00A37A12"/>
    <w:rsid w:val="00A44DD6"/>
    <w:rsid w:val="00A50DEC"/>
    <w:rsid w:val="00A63959"/>
    <w:rsid w:val="00A8267B"/>
    <w:rsid w:val="00A84FB2"/>
    <w:rsid w:val="00AC5651"/>
    <w:rsid w:val="00B072EA"/>
    <w:rsid w:val="00B123C5"/>
    <w:rsid w:val="00B16B5B"/>
    <w:rsid w:val="00B23D37"/>
    <w:rsid w:val="00B25607"/>
    <w:rsid w:val="00B26890"/>
    <w:rsid w:val="00B31783"/>
    <w:rsid w:val="00B36F3C"/>
    <w:rsid w:val="00B42A8B"/>
    <w:rsid w:val="00B6577A"/>
    <w:rsid w:val="00BA4529"/>
    <w:rsid w:val="00BB1654"/>
    <w:rsid w:val="00BC3180"/>
    <w:rsid w:val="00BC53BD"/>
    <w:rsid w:val="00BD1F1F"/>
    <w:rsid w:val="00BF0CCD"/>
    <w:rsid w:val="00C139E2"/>
    <w:rsid w:val="00C14489"/>
    <w:rsid w:val="00C2332F"/>
    <w:rsid w:val="00C456AE"/>
    <w:rsid w:val="00C5700B"/>
    <w:rsid w:val="00C70851"/>
    <w:rsid w:val="00C863A5"/>
    <w:rsid w:val="00C932AC"/>
    <w:rsid w:val="00CB02E7"/>
    <w:rsid w:val="00CC5297"/>
    <w:rsid w:val="00CF299D"/>
    <w:rsid w:val="00CF7B17"/>
    <w:rsid w:val="00D05579"/>
    <w:rsid w:val="00D14AD9"/>
    <w:rsid w:val="00D24B05"/>
    <w:rsid w:val="00D37ACF"/>
    <w:rsid w:val="00D42FB5"/>
    <w:rsid w:val="00D44644"/>
    <w:rsid w:val="00D4708A"/>
    <w:rsid w:val="00D54476"/>
    <w:rsid w:val="00D55ED9"/>
    <w:rsid w:val="00D57ED9"/>
    <w:rsid w:val="00D77D28"/>
    <w:rsid w:val="00D92A59"/>
    <w:rsid w:val="00D94DB3"/>
    <w:rsid w:val="00D9640F"/>
    <w:rsid w:val="00DA0F3D"/>
    <w:rsid w:val="00E00CEF"/>
    <w:rsid w:val="00E12A6C"/>
    <w:rsid w:val="00E247F9"/>
    <w:rsid w:val="00E26BA7"/>
    <w:rsid w:val="00E366B2"/>
    <w:rsid w:val="00E42F3C"/>
    <w:rsid w:val="00E53FF1"/>
    <w:rsid w:val="00E66A57"/>
    <w:rsid w:val="00E73E5E"/>
    <w:rsid w:val="00E82948"/>
    <w:rsid w:val="00E83416"/>
    <w:rsid w:val="00E858E0"/>
    <w:rsid w:val="00E8606A"/>
    <w:rsid w:val="00E906C1"/>
    <w:rsid w:val="00E90CD9"/>
    <w:rsid w:val="00EA237D"/>
    <w:rsid w:val="00EC2091"/>
    <w:rsid w:val="00EC430A"/>
    <w:rsid w:val="00ED379B"/>
    <w:rsid w:val="00F107CF"/>
    <w:rsid w:val="00F2423D"/>
    <w:rsid w:val="00F24BC1"/>
    <w:rsid w:val="00F33B05"/>
    <w:rsid w:val="00F55F26"/>
    <w:rsid w:val="00F60C88"/>
    <w:rsid w:val="00F60D3A"/>
    <w:rsid w:val="00F63A94"/>
    <w:rsid w:val="00F72F19"/>
    <w:rsid w:val="00FC706A"/>
    <w:rsid w:val="00FD2923"/>
    <w:rsid w:val="00FD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99197E"/>
  <w15:chartTrackingRefBased/>
  <w15:docId w15:val="{446E1379-F047-49B2-8933-FE796A816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3B9A"/>
    <w:pPr>
      <w:spacing w:after="0" w:line="240" w:lineRule="auto"/>
    </w:pPr>
    <w:rPr>
      <w:rFonts w:ascii="Calibri" w:hAnsi="Calibri" w:cs="Calibri"/>
      <w:lang w:val="de-DE"/>
    </w:rPr>
  </w:style>
  <w:style w:type="paragraph" w:styleId="berschrift1">
    <w:name w:val="heading 1"/>
    <w:basedOn w:val="Standard"/>
    <w:link w:val="berschrift1Zchn"/>
    <w:uiPriority w:val="9"/>
    <w:qFormat/>
    <w:rsid w:val="00FD292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4F345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47C76"/>
    <w:pPr>
      <w:ind w:left="720"/>
      <w:contextualSpacing/>
    </w:pPr>
  </w:style>
  <w:style w:type="table" w:styleId="Tabellenraster">
    <w:name w:val="Table Grid"/>
    <w:basedOn w:val="NormaleTabelle"/>
    <w:uiPriority w:val="39"/>
    <w:rsid w:val="00570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826A8B"/>
    <w:rPr>
      <w:color w:val="0563C1" w:themeColor="hyperlink"/>
      <w:u w:val="single"/>
    </w:rPr>
  </w:style>
  <w:style w:type="character" w:styleId="Fett">
    <w:name w:val="Strong"/>
    <w:basedOn w:val="Absatz-Standardschriftart"/>
    <w:uiPriority w:val="22"/>
    <w:qFormat/>
    <w:rsid w:val="00FD2923"/>
    <w:rPr>
      <w:b/>
      <w:bCs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D2923"/>
    <w:rPr>
      <w:rFonts w:ascii="Times New Roman" w:eastAsia="Times New Roman" w:hAnsi="Times New Roman" w:cs="Times New Roman"/>
      <w:b/>
      <w:bCs/>
      <w:kern w:val="36"/>
      <w:sz w:val="48"/>
      <w:szCs w:val="48"/>
      <w:lang w:val="de-DE"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4F3452"/>
    <w:rPr>
      <w:rFonts w:asciiTheme="majorHAnsi" w:eastAsiaTheme="majorEastAsia" w:hAnsiTheme="majorHAnsi" w:cstheme="majorBidi"/>
      <w:i/>
      <w:iCs/>
      <w:color w:val="2E74B5" w:themeColor="accent1" w:themeShade="BF"/>
      <w:lang w:val="de-DE"/>
    </w:rPr>
  </w:style>
  <w:style w:type="character" w:customStyle="1" w:styleId="clickout">
    <w:name w:val="clickout"/>
    <w:basedOn w:val="Absatz-Standardschriftart"/>
    <w:rsid w:val="004F3452"/>
  </w:style>
  <w:style w:type="character" w:customStyle="1" w:styleId="text-blue">
    <w:name w:val="text-blue"/>
    <w:basedOn w:val="Absatz-Standardschriftart"/>
    <w:rsid w:val="004F3452"/>
  </w:style>
  <w:style w:type="character" w:customStyle="1" w:styleId="label">
    <w:name w:val="label"/>
    <w:basedOn w:val="Absatz-Standardschriftart"/>
    <w:rsid w:val="004F3452"/>
  </w:style>
  <w:style w:type="character" w:customStyle="1" w:styleId="hiddentext">
    <w:name w:val="hiddentext"/>
    <w:basedOn w:val="Absatz-Standardschriftart"/>
    <w:rsid w:val="000B66D7"/>
  </w:style>
  <w:style w:type="paragraph" w:styleId="StandardWeb">
    <w:name w:val="Normal (Web)"/>
    <w:basedOn w:val="Standard"/>
    <w:uiPriority w:val="99"/>
    <w:unhideWhenUsed/>
    <w:rsid w:val="00D4464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conditions">
    <w:name w:val="conditions"/>
    <w:basedOn w:val="Absatz-Standardschriftart"/>
    <w:rsid w:val="00D44644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03552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03552"/>
    <w:rPr>
      <w:rFonts w:ascii="Segoe UI" w:hAnsi="Segoe UI" w:cs="Segoe UI"/>
      <w:sz w:val="18"/>
      <w:szCs w:val="18"/>
      <w:lang w:val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B35E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B35EA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B35EA"/>
    <w:rPr>
      <w:rFonts w:ascii="Calibri" w:hAnsi="Calibri" w:cs="Calibri"/>
      <w:sz w:val="20"/>
      <w:szCs w:val="20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B35E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B35EA"/>
    <w:rPr>
      <w:rFonts w:ascii="Calibri" w:hAnsi="Calibri" w:cs="Calibri"/>
      <w:b/>
      <w:bCs/>
      <w:sz w:val="20"/>
      <w:szCs w:val="2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5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9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6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9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8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1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7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8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4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0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8D76C4CBEA284D846C973B25026170" ma:contentTypeVersion="28" ma:contentTypeDescription="Create a new document." ma:contentTypeScope="" ma:versionID="aba9b376d271ede4352334e550e52bca">
  <xsd:schema xmlns:xsd="http://www.w3.org/2001/XMLSchema" xmlns:xs="http://www.w3.org/2001/XMLSchema" xmlns:p="http://schemas.microsoft.com/office/2006/metadata/properties" xmlns:ns2="8b212568-f5e9-4a45-b100-1db23a6bf018" xmlns:ns3="7a66f137-4aa3-49f3-ba14-8aa68f448dce" targetNamespace="http://schemas.microsoft.com/office/2006/metadata/properties" ma:root="true" ma:fieldsID="c4483e354b052aa75fcfb8476d8dc747" ns2:_="" ns3:_="">
    <xsd:import namespace="8b212568-f5e9-4a45-b100-1db23a6bf018"/>
    <xsd:import namespace="7a66f137-4aa3-49f3-ba14-8aa68f448dc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12568-f5e9-4a45-b100-1db23a6bf01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6f137-4aa3-49f3-ba14-8aa68f448d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b212568-f5e9-4a45-b100-1db23a6bf018">TXUF7UVWVJTD-1945479009-24924</_dlc_DocId>
    <_dlc_DocIdUrl xmlns="8b212568-f5e9-4a45-b100-1db23a6bf018">
      <Url>https://adresultch.sharepoint.com/sites/Connects/_layouts/15/DocIdRedir.aspx?ID=TXUF7UVWVJTD-1945479009-24924</Url>
      <Description>TXUF7UVWVJTD-1945479009-24924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8BF9C8C-11C9-4CB0-BD0F-42A248364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212568-f5e9-4a45-b100-1db23a6bf018"/>
    <ds:schemaRef ds:uri="7a66f137-4aa3-49f3-ba14-8aa68f448d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D05193-7903-433A-B5E2-D0F27075C8D8}">
  <ds:schemaRefs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2f05a42a-d6fe-47d0-9bef-3a2071a482cc"/>
    <ds:schemaRef ds:uri="0a5f9028-fa78-476b-bd8f-65edea63226b"/>
    <ds:schemaRef ds:uri="http://purl.org/dc/terms/"/>
    <ds:schemaRef ds:uri="http://schemas.microsoft.com/office/2006/documentManagement/types"/>
    <ds:schemaRef ds:uri="http://purl.org/dc/dcmitype/"/>
    <ds:schemaRef ds:uri="8b212568-f5e9-4a45-b100-1db23a6bf018"/>
  </ds:schemaRefs>
</ds:datastoreItem>
</file>

<file path=customXml/itemProps3.xml><?xml version="1.0" encoding="utf-8"?>
<ds:datastoreItem xmlns:ds="http://schemas.openxmlformats.org/officeDocument/2006/customXml" ds:itemID="{773AC283-D6B0-4B22-9F14-B4FDB8EF40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F7EF80-5BD0-4B18-A304-A8A09D2075A1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119</Characters>
  <Application>Microsoft Office Word</Application>
  <DocSecurity>0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YRECO</Company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LIGER Manuela</dc:creator>
  <cp:keywords/>
  <dc:description/>
  <cp:lastModifiedBy>Andrea Bürgi</cp:lastModifiedBy>
  <cp:revision>9</cp:revision>
  <cp:lastPrinted>2020-01-31T14:01:00Z</cp:lastPrinted>
  <dcterms:created xsi:type="dcterms:W3CDTF">2020-07-01T15:22:00Z</dcterms:created>
  <dcterms:modified xsi:type="dcterms:W3CDTF">2020-07-02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8D76C4CBEA284D846C973B25026170</vt:lpwstr>
  </property>
  <property fmtid="{D5CDD505-2E9C-101B-9397-08002B2CF9AE}" pid="3" name="_dlc_DocIdItemGuid">
    <vt:lpwstr>01d1f167-6e58-4146-ae6a-d9f1f2704a7d</vt:lpwstr>
  </property>
</Properties>
</file>